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4" w:name="Xeed029aa69dfd8281e0a20c7b70aa0a00ff756d"/>
    <w:p>
      <w:pPr>
        <w:pStyle w:val="Heading1"/>
      </w:pPr>
      <w:r>
        <w:t xml:space="preserve">Cover Letter for Mechanical Engineer Position in Switzerland Zurich</w:t>
      </w:r>
    </w:p>
    <w:p>
      <w:pPr>
        <w:pStyle w:val="FirstParagraph"/>
      </w:pPr>
      <w:r>
        <w:rPr>
          <w:bCs/>
          <w:b/>
        </w:rPr>
        <w:t xml:space="preserve">John Doe</w:t>
      </w:r>
      <w:r>
        <w:br/>
      </w:r>
      <w:r>
        <w:t xml:space="preserve">Address Line 1, City, Country</w:t>
      </w:r>
      <w:r>
        <w:br/>
      </w:r>
      <w:r>
        <w:t xml:space="preserve">Email: john.doe@example.com</w:t>
      </w:r>
      <w:r>
        <w:br/>
      </w:r>
      <w:r>
        <w:t xml:space="preserve">Phone: +41 79 123 4567</w:t>
      </w:r>
      <w:r>
        <w:br/>
      </w:r>
      <w:r>
        <w:t xml:space="preserve">LinkedIn: linkedin.com/in/johndoe</w:t>
      </w:r>
    </w:p>
    <w:p>
      <w:pPr>
        <w:pStyle w:val="BodyText"/>
      </w:pPr>
      <w:r>
        <w:t xml:space="preserve">Date: [Insert Date]</w:t>
      </w:r>
    </w:p>
    <w:p>
      <w:pPr>
        <w:pStyle w:val="BodyText"/>
      </w:pPr>
      <w:r>
        <w:rPr>
          <w:bCs/>
          <w:b/>
        </w:rPr>
        <w:t xml:space="preserve">HR Department</w:t>
      </w:r>
      <w:r>
        <w:br/>
      </w:r>
      <w:r>
        <w:t xml:space="preserve">Company Name</w:t>
      </w:r>
      <w:r>
        <w:br/>
      </w:r>
      <w:r>
        <w:t xml:space="preserve">Address Line 1, Zurich, Switzerland</w:t>
      </w:r>
      <w:r>
        <w:br/>
      </w:r>
    </w:p>
    <w:bookmarkStart w:id="20" w:name="dear-hiring-team"/>
    <w:p>
      <w:pPr>
        <w:pStyle w:val="Heading2"/>
      </w:pPr>
      <w:r>
        <w:t xml:space="preserve">Dear Hiring Team,</w:t>
      </w:r>
    </w:p>
    <w:p>
      <w:pPr>
        <w:pStyle w:val="FirstParagraph"/>
      </w:pPr>
      <w:r>
        <w:t xml:space="preserve">As a highly motivated and technically skilled Mechanical Engineer with over [X years] of experience in [specific fields such as product design, systems optimization, or industrial automation], I am writing to express my enthusiastic interest in the Mechanical Engineer position at your esteemed organization in Zurich, Switzerland. With a deep commitment to innovation, precision engineering, and a proven track record of delivering high-quality solutions, I am eager to contribute my expertise to a dynamic team that thrives on excellence—particularly within the vibrant technical ecosystem of Switzerland Zurich.</w:t>
      </w:r>
    </w:p>
    <w:p>
      <w:pPr>
        <w:pStyle w:val="BodyText"/>
      </w:pPr>
      <w:r>
        <w:t xml:space="preserve">My career has been defined by a passion for solving complex engineering challenges while aligning with the highest standards of safety, efficiency, and sustainability. In my previous roles at [Previous Company 1] and [Previous Company 2], I was instrumental in designing and optimizing mechanical systems, from conceptualization to full-scale implementation. For instance, at [Previous Company 1], I led a cross-functional team to develop a modular assembly line that reduced production downtime by 25% and improved energy efficiency by 18%. Such projects have solidified my ability to balance technical rigor with practical problem-solving—a skill set I believe is critical for success in the Swiss engineering landscape.</w:t>
      </w:r>
    </w:p>
    <w:p>
      <w:pPr>
        <w:pStyle w:val="BodyText"/>
      </w:pPr>
      <w:r>
        <w:t xml:space="preserve">Switzerland Zurich, renowned as a global hub for innovation and precision engineering, represents the ideal environment for me to further my professional growth. The region’s emphasis on cutting-edge technology, environmental responsibility, and collaboration resonates deeply with my values. I am particularly drawn to your organization’s reputation for [mention specific qualities of the company, e.g., "pioneering sustainable manufacturing solutions" or "delivering state-of-the-art mechanical systems"]. By joining your team, I aim to contribute my expertise in areas such as CAD modeling, finite element analysis (FEA), and thermodynamics while learning from the advanced methodologies practiced in Zurich’s engineering sector.</w:t>
      </w:r>
    </w:p>
    <w:bookmarkEnd w:id="20"/>
    <w:bookmarkStart w:id="21" w:name="why-i-am-a-strong-fit-for-this-role"/>
    <w:p>
      <w:pPr>
        <w:pStyle w:val="Heading2"/>
      </w:pPr>
      <w:r>
        <w:t xml:space="preserve">Why I Am a Strong Fit for This Role</w:t>
      </w:r>
    </w:p>
    <w:p>
      <w:pPr>
        <w:pStyle w:val="FirstParagraph"/>
      </w:pPr>
      <w:r>
        <w:t xml:space="preserve">My technical background includes extensive experience in [specific areas such as fluid dynamics, mechanical design, or robotics]. For example, during my tenure at [Previous Company 2], I designed and tested a high-precision gear system for automotive applications, which was recognized with an internal innovation award. This project required meticulous attention to detail, iterative prototyping, and collaboration with both in-house engineers and external suppliers—a process that mirrors the collaborative spirit of Swiss engineering teams. Additionally, my proficiency in software tools like SolidWorks, ANSYS, and MATLAB has enabled me to streamline design workflows and ensure compliance with international standards such as ISO 9001.</w:t>
      </w:r>
    </w:p>
    <w:p>
      <w:pPr>
        <w:pStyle w:val="BodyText"/>
      </w:pPr>
      <w:r>
        <w:t xml:space="preserve">What sets me apart as a Mechanical Engineer is not only my technical acumen but also my ability to adapt to evolving challenges. I have successfully led projects in diverse environments, including [mention specific industries like aerospace, renewable energy, or medical devices], where I consistently delivered results that exceeded client expectations. For instance, in a recent project focused on [specific task], I identified a critical design flaw early in the development phase, which saved the company over CHF 200,000 in rework costs. Such experiences have honed my analytical thinking and reinforced my dedication to quality—a principle that is deeply embedded in Swiss engineering culture.</w:t>
      </w:r>
    </w:p>
    <w:p>
      <w:pPr>
        <w:pStyle w:val="BodyText"/>
      </w:pPr>
      <w:r>
        <w:t xml:space="preserve">Furthermore, I am committed to continuous learning and staying ahead of industry trends. I regularly participate in professional development programs, such as [specific certifications or courses], and maintain active memberships with organizations like the [relevant engineering association]. This ensures that my skills remain aligned with the latest advancements in mechanical engineering, allowing me to contribute effectively to projects in Switzerland Zurich.</w:t>
      </w:r>
    </w:p>
    <w:bookmarkEnd w:id="21"/>
    <w:bookmarkStart w:id="22" w:name="why-i-want-to-work-in-switzerland-zurich"/>
    <w:p>
      <w:pPr>
        <w:pStyle w:val="Heading2"/>
      </w:pPr>
      <w:r>
        <w:t xml:space="preserve">Why I Want to Work in Switzerland Zurich</w:t>
      </w:r>
    </w:p>
    <w:p>
      <w:pPr>
        <w:pStyle w:val="FirstParagraph"/>
      </w:pPr>
      <w:r>
        <w:t xml:space="preserve">The opportunity to work as a Mechanical Engineer in Switzerland Zurich is particularly appealing due to the region’s unique blend of innovation, precision, and quality. Zurich is home to some of the world’s leading technology firms, research institutions, and engineering firms that prioritize excellence. I am eager to immerse myself in this environment, where collaboration between engineers and scientists often leads to groundbreaking solutions. The Swiss emphasis on sustainability also aligns with my personal mission to design systems that minimize environmental impact while maximizing efficiency.</w:t>
      </w:r>
    </w:p>
    <w:p>
      <w:pPr>
        <w:pStyle w:val="BodyText"/>
      </w:pPr>
      <w:r>
        <w:t xml:space="preserve">Moreover, Zurich’s vibrant cultural scene and high standard of living make it an ideal location for professionals seeking a balanced lifestyle. I am particularly excited about the chance to work alongside a diverse team of engineers who bring global perspectives to their projects. I believe that the cross-pollination of ideas in such an environment will not only enhance my skills but also contribute to the success of your organization.</w:t>
      </w:r>
    </w:p>
    <w:bookmarkEnd w:id="22"/>
    <w:bookmarkStart w:id="23" w:name="closing"/>
    <w:p>
      <w:pPr>
        <w:pStyle w:val="Heading2"/>
      </w:pPr>
      <w:r>
        <w:t xml:space="preserve">Closing</w:t>
      </w:r>
    </w:p>
    <w:p>
      <w:pPr>
        <w:pStyle w:val="FirstParagraph"/>
      </w:pPr>
      <w:r>
        <w:t xml:space="preserve">I am confident that my technical expertise, problem-solving mindset, and passion for mechanical engineering make me a valuable addition to your team in Switzerland Zurich. I would be thrilled to bring my experience and enthusiasm to your organization and contribute to the continued success of your projects. Thank you for considering my application. I look forward to the possibility of discussing how I can contribute to your team’s goals.</w:t>
      </w:r>
    </w:p>
    <w:p>
      <w:pPr>
        <w:pStyle w:val="BodyText"/>
      </w:pPr>
      <w:r>
        <w:t xml:space="preserve">Sincerely,</w:t>
      </w:r>
      <w:r>
        <w:br/>
      </w:r>
      <w:r>
        <w:rPr>
          <w:bCs/>
          <w:b/>
        </w:rPr>
        <w:t xml:space="preserve">John Doe</w:t>
      </w:r>
    </w:p>
    <w:p>
      <w:pPr>
        <w:pStyle w:val="BodyText"/>
      </w:pPr>
      <w:r>
        <w:t xml:space="preserve">This document is a sample cover letter tailored for a Mechanical Engineer role in Switzerland Zurich. It emphasizes technical skills, alignment with Swiss engineering values, and the candidate’s commitment to precision and innov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5-12-11T01:19:49Z</dcterms:created>
  <dcterms:modified xsi:type="dcterms:W3CDTF">2025-12-11T01:19:49Z</dcterms:modified>
</cp:coreProperties>
</file>

<file path=docProps/custom.xml><?xml version="1.0" encoding="utf-8"?>
<Properties xmlns="http://schemas.openxmlformats.org/officeDocument/2006/custom-properties" xmlns:vt="http://schemas.openxmlformats.org/officeDocument/2006/docPropsVTypes"/>
</file>